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152F6" w14:textId="71239B21" w:rsidR="00326A70" w:rsidRPr="00422B72" w:rsidRDefault="00CD5C7C" w:rsidP="006B7568">
      <w:pPr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CS222  </w:t>
      </w:r>
      <w:r w:rsidR="003C1A86" w:rsidRPr="00422B72">
        <w:rPr>
          <w:rFonts w:ascii="Cambria" w:hAnsi="Cambria" w:cs="Times New Roman"/>
          <w:sz w:val="30"/>
          <w:szCs w:val="30"/>
        </w:rPr>
        <w:t>-</w:t>
      </w:r>
      <w:r w:rsidRPr="00422B72">
        <w:rPr>
          <w:rFonts w:ascii="Cambria" w:hAnsi="Cambria" w:cs="Times New Roman"/>
          <w:sz w:val="30"/>
          <w:szCs w:val="30"/>
        </w:rPr>
        <w:t xml:space="preserve"> Algorithm Design</w:t>
      </w:r>
    </w:p>
    <w:p w14:paraId="710866AE" w14:textId="77777777" w:rsidR="00F65B89" w:rsidRPr="00422B72" w:rsidRDefault="003C1A86" w:rsidP="00F65B89">
      <w:pPr>
        <w:ind w:left="5760"/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Dr. Arpita Korwar</w:t>
      </w:r>
    </w:p>
    <w:p w14:paraId="612769C0" w14:textId="57438B5C" w:rsidR="007D3FB9" w:rsidRPr="00EC1A64" w:rsidRDefault="009D3A79" w:rsidP="007D3FB9">
      <w:pPr>
        <w:pStyle w:val="Heading1"/>
        <w:spacing w:before="0" w:beforeAutospacing="0" w:after="0" w:afterAutospacing="0"/>
        <w:rPr>
          <w:rFonts w:ascii="Arial" w:hAnsi="Arial" w:cs="Arial"/>
          <w:b w:val="0"/>
          <w:bCs w:val="0"/>
          <w:color w:val="202124"/>
          <w:sz w:val="36"/>
          <w:szCs w:val="36"/>
        </w:rPr>
      </w:pPr>
      <w:r w:rsidRPr="00EC1A64">
        <w:rPr>
          <w:rFonts w:ascii="Cambria" w:hAnsi="Cambria"/>
          <w:b w:val="0"/>
          <w:bCs w:val="0"/>
          <w:i/>
          <w:iCs/>
          <w:sz w:val="36"/>
          <w:szCs w:val="36"/>
        </w:rPr>
        <w:t xml:space="preserve">Assignment </w:t>
      </w:r>
      <w:r w:rsidR="000A0E51">
        <w:rPr>
          <w:rFonts w:ascii="Cambria" w:hAnsi="Cambria"/>
          <w:b w:val="0"/>
          <w:bCs w:val="0"/>
          <w:i/>
          <w:iCs/>
          <w:sz w:val="36"/>
          <w:szCs w:val="36"/>
        </w:rPr>
        <w:t>7</w:t>
      </w:r>
      <w:r w:rsidRPr="00EC1A64">
        <w:rPr>
          <w:rFonts w:ascii="Cambria" w:hAnsi="Cambria"/>
          <w:i/>
          <w:iCs/>
          <w:sz w:val="36"/>
          <w:szCs w:val="36"/>
        </w:rPr>
        <w:t xml:space="preserve"> - </w:t>
      </w:r>
      <w:r w:rsidR="00571478" w:rsidRPr="00571478">
        <w:rPr>
          <w:rFonts w:ascii="Cambria" w:hAnsi="Cambria"/>
          <w:b w:val="0"/>
          <w:bCs w:val="0"/>
          <w:i/>
          <w:iCs/>
          <w:sz w:val="36"/>
          <w:szCs w:val="36"/>
        </w:rPr>
        <w:t>Extended Euclid’s algorithm</w:t>
      </w:r>
    </w:p>
    <w:p w14:paraId="4F12B331" w14:textId="4010CDA8" w:rsidR="003C5C64" w:rsidRPr="00422B72" w:rsidRDefault="003C5C64" w:rsidP="00F65B89">
      <w:pPr>
        <w:rPr>
          <w:rFonts w:ascii="Cambria" w:hAnsi="Cambria" w:cs="Times New Roman"/>
          <w:i/>
          <w:iCs/>
          <w:sz w:val="30"/>
          <w:szCs w:val="30"/>
        </w:rPr>
      </w:pPr>
    </w:p>
    <w:p w14:paraId="1B7141DC" w14:textId="77777777" w:rsidR="00376545" w:rsidRPr="00422B72" w:rsidRDefault="00376545" w:rsidP="00F65B89">
      <w:p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Authors :  </w:t>
      </w:r>
    </w:p>
    <w:p w14:paraId="62F84D57" w14:textId="77777777" w:rsidR="00376545" w:rsidRPr="00422B72" w:rsidRDefault="00BF0E05" w:rsidP="00376545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Prakhar Mathur  </w:t>
      </w:r>
      <w:r w:rsidR="00CC0410" w:rsidRPr="00422B72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6328</w:t>
      </w:r>
    </w:p>
    <w:p w14:paraId="6ABBFA30" w14:textId="6A00C734" w:rsidR="00830518" w:rsidRPr="00422B72" w:rsidRDefault="00830518" w:rsidP="00830518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Sanjay Marreddi </w:t>
      </w:r>
      <w:r w:rsidR="00884F6A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4119</w:t>
      </w:r>
    </w:p>
    <w:p w14:paraId="4879FFBE" w14:textId="77777777" w:rsidR="004C7484" w:rsidRPr="00422B72" w:rsidRDefault="00BF0E05" w:rsidP="003A13B6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Rishabh Tripathi 1904</w:t>
      </w:r>
      <w:r w:rsidR="00CC0410" w:rsidRPr="00422B72">
        <w:rPr>
          <w:rFonts w:ascii="Cambria" w:hAnsi="Cambria" w:cs="Times New Roman"/>
          <w:sz w:val="30"/>
          <w:szCs w:val="30"/>
        </w:rPr>
        <w:t>1</w:t>
      </w:r>
      <w:r w:rsidRPr="00422B72">
        <w:rPr>
          <w:rFonts w:ascii="Cambria" w:hAnsi="Cambria" w:cs="Times New Roman"/>
          <w:sz w:val="30"/>
          <w:szCs w:val="30"/>
        </w:rPr>
        <w:t>2</w:t>
      </w:r>
      <w:r w:rsidR="00CC0410" w:rsidRPr="00422B72">
        <w:rPr>
          <w:rFonts w:ascii="Cambria" w:hAnsi="Cambria" w:cs="Times New Roman"/>
          <w:sz w:val="30"/>
          <w:szCs w:val="30"/>
        </w:rPr>
        <w:t>9</w:t>
      </w:r>
    </w:p>
    <w:p w14:paraId="0B5502FA" w14:textId="0EC45CAE" w:rsidR="003A13B6" w:rsidRPr="00422B72" w:rsidRDefault="003A13B6" w:rsidP="003A13B6">
      <w:pPr>
        <w:pStyle w:val="ListParagraph"/>
        <w:rPr>
          <w:rFonts w:ascii="Cambria" w:hAnsi="Cambria" w:cs="Times New Roman"/>
          <w:sz w:val="30"/>
          <w:szCs w:val="30"/>
        </w:rPr>
      </w:pPr>
    </w:p>
    <w:p w14:paraId="575FFA53" w14:textId="50525DF9" w:rsidR="004C7484" w:rsidRPr="00422B72" w:rsidRDefault="00422B72" w:rsidP="003A13B6">
      <w:pPr>
        <w:jc w:val="center"/>
        <w:rPr>
          <w:rFonts w:ascii="Cambria" w:hAnsi="Cambria" w:cs="Times New Roman"/>
          <w:i/>
          <w:iCs/>
          <w:sz w:val="30"/>
          <w:szCs w:val="30"/>
        </w:rPr>
      </w:pPr>
      <w:r w:rsidRPr="00422B72">
        <w:rPr>
          <w:rFonts w:ascii="Cambria" w:hAnsi="Cambria" w:cs="Times New Roman"/>
          <w:i/>
          <w:iCs/>
          <w:sz w:val="30"/>
          <w:szCs w:val="30"/>
        </w:rPr>
        <w:t>Problem Statement</w:t>
      </w:r>
    </w:p>
    <w:p w14:paraId="48A81AE0" w14:textId="1AB06405" w:rsidR="00A60FFA" w:rsidRPr="00422B72" w:rsidRDefault="000A0E51" w:rsidP="009D3A79">
      <w:pPr>
        <w:pStyle w:val="ListParagraph"/>
        <w:rPr>
          <w:rFonts w:ascii="Cambria" w:eastAsiaTheme="minorEastAsia" w:hAnsi="Cambria" w:cs="Times New Roman"/>
          <w:sz w:val="30"/>
          <w:szCs w:val="30"/>
        </w:rPr>
      </w:pPr>
      <w:r>
        <w:rPr>
          <w:noProof/>
        </w:rPr>
        <w:br/>
      </w:r>
      <w:r>
        <w:rPr>
          <w:noProof/>
        </w:rPr>
        <w:drawing>
          <wp:inline distT="0" distB="0" distL="0" distR="0" wp14:anchorId="3CECCCA3" wp14:editId="3B507809">
            <wp:extent cx="4867275" cy="1228725"/>
            <wp:effectExtent l="76200" t="76200" r="142875" b="1428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6646" t="34286" r="8431" b="27586"/>
                    <a:stretch/>
                  </pic:blipFill>
                  <pic:spPr bwMode="auto">
                    <a:xfrm>
                      <a:off x="0" y="0"/>
                      <a:ext cx="4867275" cy="12287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8DE56A" w14:textId="77777777" w:rsidR="00D01A64" w:rsidRDefault="00422B72" w:rsidP="00930B8C">
      <w:pPr>
        <w:rPr>
          <w:rFonts w:ascii="Cambria" w:hAnsi="Cambria" w:cs="Times New Roman"/>
          <w:noProof/>
          <w:sz w:val="30"/>
          <w:szCs w:val="30"/>
        </w:rPr>
      </w:pPr>
      <w:r w:rsidRPr="00422B72">
        <w:rPr>
          <w:rFonts w:ascii="Cambria" w:eastAsiaTheme="minorEastAsia" w:hAnsi="Cambria" w:cs="Times New Roman"/>
          <w:sz w:val="30"/>
          <w:szCs w:val="30"/>
        </w:rPr>
        <w:t>Here is the Sample Input and Output:</w:t>
      </w:r>
      <w:r w:rsidR="00D01A64" w:rsidRPr="00D01A64">
        <w:rPr>
          <w:rFonts w:ascii="Cambria" w:hAnsi="Cambria" w:cs="Times New Roman"/>
          <w:noProof/>
          <w:sz w:val="30"/>
          <w:szCs w:val="30"/>
        </w:rPr>
        <w:t xml:space="preserve"> </w:t>
      </w:r>
    </w:p>
    <w:p w14:paraId="68DA7FD9" w14:textId="2E417050" w:rsidR="001A136E" w:rsidRDefault="00D01A64" w:rsidP="00930B8C">
      <w:pPr>
        <w:rPr>
          <w:noProof/>
        </w:rPr>
      </w:pPr>
      <w:r>
        <w:rPr>
          <w:rFonts w:ascii="Cambria" w:hAnsi="Cambria" w:cs="Times New Roman"/>
          <w:noProof/>
          <w:sz w:val="30"/>
          <w:szCs w:val="30"/>
        </w:rPr>
        <w:br/>
      </w:r>
      <w:r w:rsidR="00571478">
        <w:rPr>
          <w:noProof/>
        </w:rPr>
        <w:drawing>
          <wp:inline distT="0" distB="0" distL="0" distR="0" wp14:anchorId="6E3D22EB" wp14:editId="3A717926">
            <wp:extent cx="5531485" cy="638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490" t="46109" b="34088"/>
                    <a:stretch/>
                  </pic:blipFill>
                  <pic:spPr bwMode="auto">
                    <a:xfrm>
                      <a:off x="0" y="0"/>
                      <a:ext cx="5531485" cy="638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7E67CF" w14:textId="78B951F6" w:rsidR="00571478" w:rsidRDefault="00571478" w:rsidP="00930B8C">
      <w:pPr>
        <w:rPr>
          <w:noProof/>
        </w:rPr>
      </w:pPr>
    </w:p>
    <w:p w14:paraId="67685C23" w14:textId="77777777" w:rsidR="0086748E" w:rsidRDefault="00571478" w:rsidP="005E7CDF">
      <w:pPr>
        <w:jc w:val="center"/>
        <w:rPr>
          <w:rFonts w:ascii="Cambria" w:hAnsi="Cambria"/>
          <w:noProof/>
          <w:sz w:val="30"/>
          <w:szCs w:val="30"/>
        </w:rPr>
      </w:pPr>
      <w:r w:rsidRPr="005E7CDF">
        <w:rPr>
          <w:rFonts w:ascii="Cambria" w:hAnsi="Cambria"/>
          <w:noProof/>
          <w:sz w:val="30"/>
          <w:szCs w:val="30"/>
        </w:rPr>
        <w:t>Time Complexity</w:t>
      </w:r>
    </w:p>
    <w:p w14:paraId="788A4027" w14:textId="1B38A6EC" w:rsidR="00571478" w:rsidRPr="005E7CDF" w:rsidRDefault="00571478" w:rsidP="005E7CDF">
      <w:pPr>
        <w:jc w:val="center"/>
        <w:rPr>
          <w:rFonts w:ascii="Cambria" w:hAnsi="Cambria"/>
          <w:noProof/>
          <w:sz w:val="30"/>
          <w:szCs w:val="30"/>
        </w:rPr>
      </w:pPr>
      <w:r w:rsidRPr="005E7CDF">
        <w:rPr>
          <w:rFonts w:ascii="Cambria" w:hAnsi="Cambria"/>
          <w:noProof/>
          <w:sz w:val="30"/>
          <w:szCs w:val="30"/>
        </w:rPr>
        <w:t xml:space="preserve"> </w:t>
      </w:r>
    </w:p>
    <w:p w14:paraId="5C3321AE" w14:textId="48FE2D34" w:rsidR="00571478" w:rsidRPr="005E7CDF" w:rsidRDefault="00571478" w:rsidP="00930B8C">
      <w:pPr>
        <w:rPr>
          <w:noProof/>
          <w:sz w:val="30"/>
          <w:szCs w:val="30"/>
        </w:rPr>
      </w:pPr>
      <w:r w:rsidRPr="005E7CDF">
        <w:rPr>
          <w:noProof/>
          <w:sz w:val="30"/>
          <w:szCs w:val="30"/>
        </w:rPr>
        <w:t xml:space="preserve">If </w:t>
      </w:r>
      <w:r w:rsidR="005E7CDF" w:rsidRPr="005E7CDF">
        <w:rPr>
          <w:noProof/>
          <w:sz w:val="30"/>
          <w:szCs w:val="30"/>
        </w:rPr>
        <w:t xml:space="preserve">the </w:t>
      </w:r>
      <w:r w:rsidRPr="005E7CDF">
        <w:rPr>
          <w:noProof/>
          <w:sz w:val="30"/>
          <w:szCs w:val="30"/>
        </w:rPr>
        <w:t xml:space="preserve">input </w:t>
      </w:r>
      <w:r w:rsidRPr="005E7CDF">
        <w:rPr>
          <w:b/>
          <w:bCs/>
          <w:noProof/>
          <w:sz w:val="30"/>
          <w:szCs w:val="30"/>
        </w:rPr>
        <w:t>a</w:t>
      </w:r>
      <w:r w:rsidRPr="005E7CDF">
        <w:rPr>
          <w:noProof/>
          <w:sz w:val="30"/>
          <w:szCs w:val="30"/>
        </w:rPr>
        <w:t xml:space="preserve"> is of </w:t>
      </w:r>
      <w:r w:rsidRPr="005E7CDF">
        <w:rPr>
          <w:b/>
          <w:bCs/>
          <w:noProof/>
          <w:sz w:val="30"/>
          <w:szCs w:val="30"/>
        </w:rPr>
        <w:t>m</w:t>
      </w:r>
      <w:r w:rsidRPr="005E7CDF">
        <w:rPr>
          <w:noProof/>
          <w:sz w:val="30"/>
          <w:szCs w:val="30"/>
        </w:rPr>
        <w:t xml:space="preserve"> bits, </w:t>
      </w:r>
      <w:r w:rsidRPr="005E7CDF">
        <w:rPr>
          <w:b/>
          <w:bCs/>
          <w:noProof/>
          <w:sz w:val="30"/>
          <w:szCs w:val="30"/>
        </w:rPr>
        <w:t>b</w:t>
      </w:r>
      <w:r w:rsidRPr="005E7CDF">
        <w:rPr>
          <w:noProof/>
          <w:sz w:val="30"/>
          <w:szCs w:val="30"/>
        </w:rPr>
        <w:t xml:space="preserve"> is of </w:t>
      </w:r>
      <w:r w:rsidRPr="005E7CDF">
        <w:rPr>
          <w:b/>
          <w:bCs/>
          <w:noProof/>
          <w:sz w:val="30"/>
          <w:szCs w:val="30"/>
        </w:rPr>
        <w:t>n</w:t>
      </w:r>
      <w:r w:rsidRPr="005E7CDF">
        <w:rPr>
          <w:noProof/>
          <w:sz w:val="30"/>
          <w:szCs w:val="30"/>
        </w:rPr>
        <w:t xml:space="preserve"> bits,</w:t>
      </w:r>
    </w:p>
    <w:p w14:paraId="06628336" w14:textId="21F853E9" w:rsidR="00BE77C7" w:rsidRPr="00BE77C7" w:rsidRDefault="00BE77C7" w:rsidP="00BE77C7">
      <w:pPr>
        <w:pStyle w:val="ListParagraph"/>
        <w:numPr>
          <w:ilvl w:val="0"/>
          <w:numId w:val="11"/>
        </w:numPr>
        <w:rPr>
          <w:noProof/>
          <w:sz w:val="30"/>
          <w:szCs w:val="30"/>
        </w:rPr>
      </w:pPr>
      <w:r w:rsidRPr="005E7CDF">
        <w:rPr>
          <w:noProof/>
          <w:sz w:val="30"/>
          <w:szCs w:val="30"/>
        </w:rPr>
        <w:t xml:space="preserve">The complexity of </w:t>
      </w:r>
      <w:r>
        <w:rPr>
          <w:noProof/>
          <w:sz w:val="30"/>
          <w:szCs w:val="30"/>
          <w:highlight w:val="lightGray"/>
        </w:rPr>
        <w:t>divide</w:t>
      </w:r>
      <w:r w:rsidRPr="005E7CDF">
        <w:rPr>
          <w:noProof/>
          <w:sz w:val="30"/>
          <w:szCs w:val="30"/>
          <w:highlight w:val="lightGray"/>
        </w:rPr>
        <w:t xml:space="preserve"> (int a , int b)</w:t>
      </w:r>
      <w:r w:rsidRPr="005E7CDF">
        <w:rPr>
          <w:noProof/>
          <w:sz w:val="30"/>
          <w:szCs w:val="30"/>
        </w:rPr>
        <w:t xml:space="preserve"> is of </w:t>
      </w:r>
      <w:r w:rsidRPr="005E7CDF">
        <w:rPr>
          <w:b/>
          <w:bCs/>
          <w:noProof/>
          <w:sz w:val="30"/>
          <w:szCs w:val="30"/>
        </w:rPr>
        <w:t>O(</w:t>
      </w:r>
      <m:oMath>
        <m:r>
          <m:rPr>
            <m:sty m:val="bi"/>
          </m:rPr>
          <w:rPr>
            <w:rFonts w:ascii="Cambria Math" w:hAnsi="Cambria Math"/>
            <w:noProof/>
            <w:sz w:val="30"/>
            <w:szCs w:val="30"/>
          </w:rPr>
          <m:t>m</m:t>
        </m:r>
        <m:r>
          <m:rPr>
            <m:sty m:val="bi"/>
          </m:rPr>
          <w:rPr>
            <w:rFonts w:ascii="Cambria Math" w:hAnsi="Cambria Math"/>
            <w:noProof/>
            <w:sz w:val="30"/>
            <w:szCs w:val="30"/>
          </w:rPr>
          <m:t>×n</m:t>
        </m:r>
      </m:oMath>
      <w:r w:rsidRPr="005E7CDF">
        <w:rPr>
          <w:b/>
          <w:bCs/>
          <w:noProof/>
          <w:sz w:val="30"/>
          <w:szCs w:val="30"/>
        </w:rPr>
        <w:t>)</w:t>
      </w:r>
    </w:p>
    <w:p w14:paraId="3688D6CD" w14:textId="2340C216" w:rsidR="00297213" w:rsidRPr="005E7CDF" w:rsidRDefault="00297213" w:rsidP="005E7CDF">
      <w:pPr>
        <w:pStyle w:val="ListParagraph"/>
        <w:numPr>
          <w:ilvl w:val="0"/>
          <w:numId w:val="11"/>
        </w:numPr>
        <w:rPr>
          <w:noProof/>
          <w:sz w:val="30"/>
          <w:szCs w:val="30"/>
        </w:rPr>
      </w:pPr>
      <w:r w:rsidRPr="005E7CDF">
        <w:rPr>
          <w:noProof/>
          <w:sz w:val="30"/>
          <w:szCs w:val="30"/>
        </w:rPr>
        <w:t xml:space="preserve">The complexity of </w:t>
      </w:r>
      <w:r w:rsidRPr="005E7CDF">
        <w:rPr>
          <w:noProof/>
          <w:sz w:val="30"/>
          <w:szCs w:val="30"/>
          <w:highlight w:val="lightGray"/>
        </w:rPr>
        <w:t>gcd (int a , int b)</w:t>
      </w:r>
      <w:r w:rsidRPr="005E7CDF">
        <w:rPr>
          <w:noProof/>
          <w:sz w:val="30"/>
          <w:szCs w:val="30"/>
        </w:rPr>
        <w:t xml:space="preserve"> is of </w:t>
      </w:r>
      <w:r w:rsidRPr="005E7CDF">
        <w:rPr>
          <w:b/>
          <w:bCs/>
          <w:noProof/>
          <w:sz w:val="30"/>
          <w:szCs w:val="30"/>
        </w:rPr>
        <w:t>O(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noProof/>
                <w:sz w:val="30"/>
                <w:szCs w:val="3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noProof/>
                <w:sz w:val="30"/>
                <w:szCs w:val="30"/>
              </w:rPr>
              <m:t>m</m:t>
            </m:r>
          </m:e>
          <m:sup>
            <m:r>
              <m:rPr>
                <m:sty m:val="bi"/>
              </m:rPr>
              <w:rPr>
                <w:rFonts w:ascii="Cambria Math" w:hAnsi="Cambria Math"/>
                <w:noProof/>
                <w:sz w:val="30"/>
                <w:szCs w:val="30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noProof/>
            <w:sz w:val="30"/>
            <w:szCs w:val="30"/>
          </w:rPr>
          <m:t>×n</m:t>
        </m:r>
      </m:oMath>
      <w:r w:rsidR="005E7CDF" w:rsidRPr="005E7CDF">
        <w:rPr>
          <w:b/>
          <w:bCs/>
          <w:noProof/>
          <w:sz w:val="30"/>
          <w:szCs w:val="30"/>
        </w:rPr>
        <w:t>)</w:t>
      </w:r>
    </w:p>
    <w:p w14:paraId="17C8ED54" w14:textId="77777777" w:rsidR="00422B72" w:rsidRPr="00422B72" w:rsidRDefault="00422B72" w:rsidP="00422B72">
      <w:pPr>
        <w:rPr>
          <w:rFonts w:ascii="Cambria" w:eastAsiaTheme="minorEastAsia" w:hAnsi="Cambria" w:cs="Times New Roman"/>
          <w:sz w:val="30"/>
          <w:szCs w:val="30"/>
        </w:rPr>
      </w:pPr>
    </w:p>
    <w:sectPr w:rsidR="00422B72" w:rsidRPr="00422B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635A29"/>
    <w:multiLevelType w:val="hybridMultilevel"/>
    <w:tmpl w:val="3B34A3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4912B0"/>
    <w:multiLevelType w:val="hybridMultilevel"/>
    <w:tmpl w:val="CB669E7A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074DE2"/>
    <w:multiLevelType w:val="hybridMultilevel"/>
    <w:tmpl w:val="217C0B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5C7F15"/>
    <w:multiLevelType w:val="hybridMultilevel"/>
    <w:tmpl w:val="384C440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42739B"/>
    <w:multiLevelType w:val="hybridMultilevel"/>
    <w:tmpl w:val="A832FD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1652DC"/>
    <w:multiLevelType w:val="hybridMultilevel"/>
    <w:tmpl w:val="336655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E718A4"/>
    <w:multiLevelType w:val="hybridMultilevel"/>
    <w:tmpl w:val="233E53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D2256"/>
    <w:multiLevelType w:val="hybridMultilevel"/>
    <w:tmpl w:val="2C181ECE"/>
    <w:lvl w:ilvl="0" w:tplc="A81A7E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06C1CB9"/>
    <w:multiLevelType w:val="hybridMultilevel"/>
    <w:tmpl w:val="5E2E67A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A0E35FE"/>
    <w:multiLevelType w:val="hybridMultilevel"/>
    <w:tmpl w:val="001EF2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1E34B6"/>
    <w:multiLevelType w:val="hybridMultilevel"/>
    <w:tmpl w:val="CD6E76F0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10"/>
  </w:num>
  <w:num w:numId="6">
    <w:abstractNumId w:val="5"/>
  </w:num>
  <w:num w:numId="7">
    <w:abstractNumId w:val="8"/>
  </w:num>
  <w:num w:numId="8">
    <w:abstractNumId w:val="7"/>
  </w:num>
  <w:num w:numId="9">
    <w:abstractNumId w:val="9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zQyM7YwtbA0NTJS0lEKTi0uzszPAykwrwUALZhfySwAAAA="/>
  </w:docVars>
  <w:rsids>
    <w:rsidRoot w:val="00326A70"/>
    <w:rsid w:val="00020676"/>
    <w:rsid w:val="000A0E51"/>
    <w:rsid w:val="000B31E0"/>
    <w:rsid w:val="000D22E7"/>
    <w:rsid w:val="000D5BBA"/>
    <w:rsid w:val="00110DB9"/>
    <w:rsid w:val="0013058D"/>
    <w:rsid w:val="00160F6A"/>
    <w:rsid w:val="00170ECA"/>
    <w:rsid w:val="00174D64"/>
    <w:rsid w:val="00182431"/>
    <w:rsid w:val="001937EA"/>
    <w:rsid w:val="00193EDC"/>
    <w:rsid w:val="001A136E"/>
    <w:rsid w:val="001A6659"/>
    <w:rsid w:val="001C2B40"/>
    <w:rsid w:val="00244D59"/>
    <w:rsid w:val="00253388"/>
    <w:rsid w:val="00262EA2"/>
    <w:rsid w:val="00297213"/>
    <w:rsid w:val="002A1CF2"/>
    <w:rsid w:val="002E69D0"/>
    <w:rsid w:val="00321308"/>
    <w:rsid w:val="00326A70"/>
    <w:rsid w:val="00376545"/>
    <w:rsid w:val="003A13B6"/>
    <w:rsid w:val="003C0763"/>
    <w:rsid w:val="003C1A86"/>
    <w:rsid w:val="003C2049"/>
    <w:rsid w:val="003C5C64"/>
    <w:rsid w:val="004223CF"/>
    <w:rsid w:val="00422B72"/>
    <w:rsid w:val="00427AEE"/>
    <w:rsid w:val="00432317"/>
    <w:rsid w:val="0043546B"/>
    <w:rsid w:val="00475090"/>
    <w:rsid w:val="0049695C"/>
    <w:rsid w:val="004A34B9"/>
    <w:rsid w:val="004C7484"/>
    <w:rsid w:val="004D165C"/>
    <w:rsid w:val="00517992"/>
    <w:rsid w:val="00571478"/>
    <w:rsid w:val="00572460"/>
    <w:rsid w:val="005926A2"/>
    <w:rsid w:val="005B0A05"/>
    <w:rsid w:val="005E7CDF"/>
    <w:rsid w:val="005F0B13"/>
    <w:rsid w:val="005F1CFC"/>
    <w:rsid w:val="005F2E64"/>
    <w:rsid w:val="006057B1"/>
    <w:rsid w:val="006169BB"/>
    <w:rsid w:val="0064559C"/>
    <w:rsid w:val="006A39A5"/>
    <w:rsid w:val="006A460A"/>
    <w:rsid w:val="006A63B4"/>
    <w:rsid w:val="006B643A"/>
    <w:rsid w:val="006B7568"/>
    <w:rsid w:val="006C1E46"/>
    <w:rsid w:val="00774A52"/>
    <w:rsid w:val="00776A59"/>
    <w:rsid w:val="0078566B"/>
    <w:rsid w:val="007C04B4"/>
    <w:rsid w:val="007D3FB9"/>
    <w:rsid w:val="007E31BB"/>
    <w:rsid w:val="00811D04"/>
    <w:rsid w:val="00812803"/>
    <w:rsid w:val="00830518"/>
    <w:rsid w:val="0086170E"/>
    <w:rsid w:val="0086748E"/>
    <w:rsid w:val="00884F6A"/>
    <w:rsid w:val="00896D3F"/>
    <w:rsid w:val="008C307E"/>
    <w:rsid w:val="008E4791"/>
    <w:rsid w:val="00930B8C"/>
    <w:rsid w:val="00936A57"/>
    <w:rsid w:val="009A1352"/>
    <w:rsid w:val="009D3A79"/>
    <w:rsid w:val="009E7FF5"/>
    <w:rsid w:val="009F5A6A"/>
    <w:rsid w:val="00A3662B"/>
    <w:rsid w:val="00A54908"/>
    <w:rsid w:val="00A60FFA"/>
    <w:rsid w:val="00A76B6A"/>
    <w:rsid w:val="00B0245C"/>
    <w:rsid w:val="00B45936"/>
    <w:rsid w:val="00B6506B"/>
    <w:rsid w:val="00B72B4F"/>
    <w:rsid w:val="00B77755"/>
    <w:rsid w:val="00BE77C7"/>
    <w:rsid w:val="00BF0E05"/>
    <w:rsid w:val="00BF4882"/>
    <w:rsid w:val="00C000F1"/>
    <w:rsid w:val="00C027D8"/>
    <w:rsid w:val="00C10136"/>
    <w:rsid w:val="00C37B04"/>
    <w:rsid w:val="00C91810"/>
    <w:rsid w:val="00CC0410"/>
    <w:rsid w:val="00CD5C7C"/>
    <w:rsid w:val="00CF4FAB"/>
    <w:rsid w:val="00CF5746"/>
    <w:rsid w:val="00D01A64"/>
    <w:rsid w:val="00D05D9D"/>
    <w:rsid w:val="00D21BDF"/>
    <w:rsid w:val="00E03B37"/>
    <w:rsid w:val="00E22033"/>
    <w:rsid w:val="00E55A93"/>
    <w:rsid w:val="00E574F6"/>
    <w:rsid w:val="00E60FC9"/>
    <w:rsid w:val="00EC1A64"/>
    <w:rsid w:val="00F155E3"/>
    <w:rsid w:val="00F27C98"/>
    <w:rsid w:val="00F65B89"/>
    <w:rsid w:val="00F81160"/>
    <w:rsid w:val="00FA6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935DC"/>
  <w15:chartTrackingRefBased/>
  <w15:docId w15:val="{6CB49A01-4621-47F8-9BF0-1E629B378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66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B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5A9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662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nje5zd">
    <w:name w:val="nje5zd"/>
    <w:basedOn w:val="DefaultParagraphFont"/>
    <w:rsid w:val="00A3662B"/>
  </w:style>
  <w:style w:type="paragraph" w:styleId="NormalWeb">
    <w:name w:val="Normal (Web)"/>
    <w:basedOn w:val="Normal"/>
    <w:uiPriority w:val="99"/>
    <w:semiHidden/>
    <w:unhideWhenUsed/>
    <w:rsid w:val="00435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435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4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00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7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CDEV01</dc:creator>
  <cp:keywords/>
  <dc:description/>
  <cp:lastModifiedBy>Sanjay</cp:lastModifiedBy>
  <cp:revision>38</cp:revision>
  <cp:lastPrinted>2021-04-13T06:22:00Z</cp:lastPrinted>
  <dcterms:created xsi:type="dcterms:W3CDTF">2021-03-03T09:34:00Z</dcterms:created>
  <dcterms:modified xsi:type="dcterms:W3CDTF">2021-04-13T06:23:00Z</dcterms:modified>
</cp:coreProperties>
</file>